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A68ED" w14:textId="7CB23AF9" w:rsidR="007876B2" w:rsidRDefault="007876B2" w:rsidP="00457564">
      <w:pPr>
        <w:pStyle w:val="NormalWeb"/>
        <w:shd w:val="clear" w:color="auto" w:fill="FFFFFF"/>
        <w:spacing w:before="0" w:beforeAutospacing="0" w:after="0" w:afterAutospacing="0"/>
        <w:rPr>
          <w:rStyle w:val="Strong"/>
          <w:rFonts w:ascii="Lato" w:hAnsi="Lato"/>
          <w:color w:val="494C4E"/>
          <w:spacing w:val="3"/>
          <w:bdr w:val="none" w:sz="0" w:space="0" w:color="auto" w:frame="1"/>
        </w:rPr>
      </w:pPr>
      <w:r>
        <w:rPr>
          <w:rStyle w:val="Strong"/>
          <w:rFonts w:ascii="Lato" w:hAnsi="Lato"/>
          <w:color w:val="494C4E"/>
          <w:spacing w:val="3"/>
          <w:bdr w:val="none" w:sz="0" w:space="0" w:color="auto" w:frame="1"/>
        </w:rPr>
        <w:t>Discussion Post</w:t>
      </w:r>
    </w:p>
    <w:p w14:paraId="0EFE8486" w14:textId="77777777" w:rsidR="007876B2" w:rsidRDefault="007876B2" w:rsidP="00457564">
      <w:pPr>
        <w:pStyle w:val="NormalWeb"/>
        <w:shd w:val="clear" w:color="auto" w:fill="FFFFFF"/>
        <w:spacing w:before="0" w:beforeAutospacing="0" w:after="0" w:afterAutospacing="0"/>
        <w:rPr>
          <w:rStyle w:val="Strong"/>
          <w:rFonts w:ascii="Lato" w:hAnsi="Lato"/>
          <w:color w:val="494C4E"/>
          <w:spacing w:val="3"/>
          <w:bdr w:val="none" w:sz="0" w:space="0" w:color="auto" w:frame="1"/>
        </w:rPr>
      </w:pPr>
    </w:p>
    <w:p w14:paraId="53D68C6E" w14:textId="1689CDD7" w:rsidR="00457564" w:rsidRDefault="00457564" w:rsidP="00457564">
      <w:pPr>
        <w:pStyle w:val="NormalWeb"/>
        <w:shd w:val="clear" w:color="auto" w:fill="FFFFFF"/>
        <w:spacing w:before="0" w:beforeAutospacing="0" w:after="0" w:afterAutospacing="0"/>
        <w:rPr>
          <w:rFonts w:ascii="Lato" w:hAnsi="Lato"/>
          <w:color w:val="494C4E"/>
          <w:spacing w:val="3"/>
        </w:rPr>
      </w:pPr>
      <w:r>
        <w:rPr>
          <w:rStyle w:val="Strong"/>
          <w:rFonts w:ascii="Lato" w:hAnsi="Lato"/>
          <w:color w:val="494C4E"/>
          <w:spacing w:val="3"/>
          <w:bdr w:val="none" w:sz="0" w:space="0" w:color="auto" w:frame="1"/>
        </w:rPr>
        <w:t>Topic 1: Third-Party Payers</w:t>
      </w:r>
    </w:p>
    <w:p w14:paraId="68D64B46" w14:textId="77777777" w:rsidR="00457564" w:rsidRDefault="00457564" w:rsidP="00457564">
      <w:pPr>
        <w:pStyle w:val="NormalWeb"/>
        <w:shd w:val="clear" w:color="auto" w:fill="FFFFFF"/>
        <w:spacing w:before="120" w:beforeAutospacing="0" w:after="240" w:afterAutospacing="0"/>
        <w:rPr>
          <w:rFonts w:ascii="Lato" w:hAnsi="Lato"/>
          <w:color w:val="494C4E"/>
          <w:spacing w:val="3"/>
        </w:rPr>
      </w:pPr>
      <w:r>
        <w:rPr>
          <w:rFonts w:ascii="Lato" w:hAnsi="Lato"/>
          <w:color w:val="494C4E"/>
          <w:spacing w:val="3"/>
        </w:rPr>
        <w:t>The following discussion will help you to prepare for part of your Unit 3 Assignment.</w:t>
      </w:r>
    </w:p>
    <w:p w14:paraId="0012AB2E" w14:textId="77777777" w:rsidR="00457564" w:rsidRDefault="00457564" w:rsidP="00457564">
      <w:pPr>
        <w:pStyle w:val="NormalWeb"/>
        <w:shd w:val="clear" w:color="auto" w:fill="FFFFFF"/>
        <w:spacing w:before="120" w:beforeAutospacing="0" w:after="240" w:afterAutospacing="0"/>
        <w:rPr>
          <w:rFonts w:ascii="Lato" w:hAnsi="Lato"/>
          <w:color w:val="494C4E"/>
          <w:spacing w:val="3"/>
        </w:rPr>
      </w:pPr>
      <w:r>
        <w:rPr>
          <w:rFonts w:ascii="Lato" w:hAnsi="Lato"/>
          <w:color w:val="494C4E"/>
          <w:spacing w:val="3"/>
        </w:rPr>
        <w:t>Consider what you would do if you discovered serious errors in the way billing and coding are being done in your organization. Consider the role of the health care facility as well as third-party payers. In your response, consider how coding impacts reimbursement.</w:t>
      </w:r>
    </w:p>
    <w:p w14:paraId="1649B1D0" w14:textId="6EE27F1F" w:rsidR="00021889" w:rsidRDefault="00021889"/>
    <w:p w14:paraId="4EDED4D1" w14:textId="77777777" w:rsidR="007876B2" w:rsidRDefault="007876B2">
      <w:r>
        <w:t>Must be APA 7</w:t>
      </w:r>
      <w:r w:rsidRPr="007876B2">
        <w:rPr>
          <w:vertAlign w:val="superscript"/>
        </w:rPr>
        <w:t>th</w:t>
      </w:r>
      <w:r>
        <w:t xml:space="preserve"> edition format</w:t>
      </w:r>
    </w:p>
    <w:p w14:paraId="4A9AB793" w14:textId="77777777" w:rsidR="007876B2" w:rsidRDefault="007876B2">
      <w:r>
        <w:t>175 words minimum</w:t>
      </w:r>
    </w:p>
    <w:p w14:paraId="0233C35F" w14:textId="14B0ED89" w:rsidR="007876B2" w:rsidRDefault="007876B2">
      <w:r>
        <w:t xml:space="preserve">1 reference </w:t>
      </w:r>
    </w:p>
    <w:sectPr w:rsidR="007876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sTAztzQ3tjSxNLBQ0lEKTi0uzszPAykwrAUAajBJxCwAAAA="/>
  </w:docVars>
  <w:rsids>
    <w:rsidRoot w:val="00457564"/>
    <w:rsid w:val="00021889"/>
    <w:rsid w:val="00457564"/>
    <w:rsid w:val="00787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8EE01"/>
  <w15:chartTrackingRefBased/>
  <w15:docId w15:val="{9DED8FB5-D20A-4E83-A56D-AC7CF1CA6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5756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75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391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Allison</dc:creator>
  <cp:keywords/>
  <dc:description/>
  <cp:lastModifiedBy>Tim Allison</cp:lastModifiedBy>
  <cp:revision>3</cp:revision>
  <dcterms:created xsi:type="dcterms:W3CDTF">2021-10-21T00:11:00Z</dcterms:created>
  <dcterms:modified xsi:type="dcterms:W3CDTF">2021-10-21T00:13:00Z</dcterms:modified>
</cp:coreProperties>
</file>